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99972F" w14:textId="46EDF86E" w:rsidR="00C8134F" w:rsidRPr="00C8134F" w:rsidRDefault="00C8134F" w:rsidP="00C8134F">
      <w:pPr>
        <w:pStyle w:val="Heading1"/>
        <w:rPr>
          <w:rFonts w:eastAsia="Times New Roman"/>
        </w:rPr>
      </w:pPr>
      <w:r w:rsidRPr="00EE0576">
        <w:rPr>
          <w:rFonts w:eastAsia="Times New Roman"/>
        </w:rPr>
        <w:t>DB01: Discussion Board</w:t>
      </w:r>
    </w:p>
    <w:p w14:paraId="09FAFEAC" w14:textId="6EB26A01" w:rsidR="00C8134F" w:rsidRPr="00EE0576" w:rsidRDefault="00C8134F" w:rsidP="00C8134F">
      <w:pPr>
        <w:spacing w:before="100" w:beforeAutospacing="1" w:after="100" w:afterAutospacing="1" w:line="240" w:lineRule="auto"/>
        <w:outlineLvl w:val="3"/>
        <w:rPr>
          <w:rFonts w:ascii="Times New Roman" w:eastAsia="Times New Roman" w:hAnsi="Times New Roman" w:cs="Times New Roman"/>
          <w:b/>
          <w:bCs/>
          <w:sz w:val="24"/>
          <w:szCs w:val="24"/>
        </w:rPr>
      </w:pPr>
      <w:r w:rsidRPr="00EE0576">
        <w:rPr>
          <w:rFonts w:ascii="Times New Roman" w:eastAsia="Times New Roman" w:hAnsi="Times New Roman" w:cs="Times New Roman"/>
          <w:b/>
          <w:bCs/>
          <w:sz w:val="24"/>
          <w:szCs w:val="24"/>
        </w:rPr>
        <w:t>Part 1 (Due Wednesday)</w:t>
      </w:r>
    </w:p>
    <w:p w14:paraId="7D08B65E" w14:textId="4F673426" w:rsidR="00C8134F" w:rsidRPr="00EE0576" w:rsidRDefault="00C8134F" w:rsidP="00C8134F">
      <w:pPr>
        <w:spacing w:before="100" w:beforeAutospacing="1" w:after="100" w:afterAutospacing="1" w:line="240" w:lineRule="auto"/>
        <w:rPr>
          <w:rFonts w:ascii="Times New Roman" w:eastAsia="Times New Roman" w:hAnsi="Times New Roman" w:cs="Times New Roman"/>
          <w:sz w:val="24"/>
          <w:szCs w:val="24"/>
        </w:rPr>
      </w:pPr>
      <w:r w:rsidRPr="00EE0576">
        <w:rPr>
          <w:rFonts w:ascii="Times New Roman" w:eastAsia="Times New Roman" w:hAnsi="Times New Roman" w:cs="Times New Roman"/>
          <w:sz w:val="24"/>
          <w:szCs w:val="24"/>
        </w:rPr>
        <w:t>In this modern technology world, why is Data Modeling important (and why i</w:t>
      </w:r>
      <w:r w:rsidR="00565AA8">
        <w:rPr>
          <w:rFonts w:ascii="Times New Roman" w:eastAsia="Times New Roman" w:hAnsi="Times New Roman" w:cs="Times New Roman"/>
          <w:sz w:val="24"/>
          <w:szCs w:val="24"/>
        </w:rPr>
        <w:t>s it</w:t>
      </w:r>
      <w:r w:rsidRPr="00EE0576">
        <w:rPr>
          <w:rFonts w:ascii="Times New Roman" w:eastAsia="Times New Roman" w:hAnsi="Times New Roman" w:cs="Times New Roman"/>
          <w:sz w:val="24"/>
          <w:szCs w:val="24"/>
        </w:rPr>
        <w:t xml:space="preserve"> not)? </w:t>
      </w:r>
    </w:p>
    <w:p w14:paraId="52492298" w14:textId="14B3596D" w:rsidR="00C8134F" w:rsidRPr="00EE0576" w:rsidRDefault="00C8134F" w:rsidP="00C8134F">
      <w:pPr>
        <w:spacing w:before="100" w:beforeAutospacing="1" w:after="100" w:afterAutospacing="1" w:line="240" w:lineRule="auto"/>
        <w:rPr>
          <w:rFonts w:ascii="Times New Roman" w:eastAsia="Times New Roman" w:hAnsi="Times New Roman" w:cs="Times New Roman"/>
          <w:sz w:val="24"/>
          <w:szCs w:val="24"/>
        </w:rPr>
      </w:pPr>
      <w:r w:rsidRPr="00EE0576">
        <w:rPr>
          <w:rFonts w:ascii="Times New Roman" w:eastAsia="Times New Roman" w:hAnsi="Times New Roman" w:cs="Times New Roman"/>
          <w:sz w:val="24"/>
          <w:szCs w:val="24"/>
        </w:rPr>
        <w:t>Please share your idea with the group with a minimum of 200 words.</w:t>
      </w:r>
    </w:p>
    <w:p w14:paraId="6FDED059" w14:textId="51EBD5C0" w:rsidR="00C8134F" w:rsidRDefault="00C8134F">
      <w:r>
        <w:pict w14:anchorId="5F74047C">
          <v:rect id="_x0000_i1025" style="width:0;height:1.5pt" o:hralign="center" o:hrstd="t" o:hr="t" fillcolor="#a0a0a0" stroked="f"/>
        </w:pict>
      </w:r>
    </w:p>
    <w:p w14:paraId="72BBD8F9" w14:textId="7C557B47" w:rsidR="00C8134F" w:rsidRDefault="00C8134F">
      <w:r>
        <w:t xml:space="preserve">Data modeling has advantages and disadvantages depending on the type of database and </w:t>
      </w:r>
      <w:r w:rsidR="00351216">
        <w:t>the kind of data within the database. For a relational database</w:t>
      </w:r>
      <w:r w:rsidR="00565AA8">
        <w:t>,</w:t>
      </w:r>
      <w:r w:rsidR="00351216">
        <w:t xml:space="preserve"> </w:t>
      </w:r>
      <w:r w:rsidR="00F36F7B">
        <w:t>it is imperative that before you create the database</w:t>
      </w:r>
      <w:r w:rsidR="00565AA8">
        <w:t>,</w:t>
      </w:r>
      <w:r w:rsidR="00F36F7B">
        <w:t xml:space="preserve"> you create an ERD(entity relationship diagram). This will ensure that anyone who needs to update the database knows how the tables are related. The disadvantage of this model is that once </w:t>
      </w:r>
      <w:r w:rsidR="00565AA8">
        <w:t>it is</w:t>
      </w:r>
      <w:r w:rsidR="00F36F7B">
        <w:t xml:space="preserve"> created</w:t>
      </w:r>
      <w:r w:rsidR="00565AA8">
        <w:t>,</w:t>
      </w:r>
      <w:r w:rsidR="00F36F7B">
        <w:t xml:space="preserve"> it is </w:t>
      </w:r>
      <w:r w:rsidR="00565AA8">
        <w:t>complicated</w:t>
      </w:r>
      <w:r w:rsidR="00F36F7B">
        <w:t xml:space="preserve"> to change tables or add on to them. Adding a column or table increases the </w:t>
      </w:r>
      <w:r w:rsidR="00565AA8">
        <w:t>database's size and</w:t>
      </w:r>
      <w:r w:rsidR="00397924">
        <w:t xml:space="preserve"> the chance of duplicate data and little or no relation</w:t>
      </w:r>
      <w:r w:rsidR="00565AA8">
        <w:t>,</w:t>
      </w:r>
      <w:r w:rsidR="00397924">
        <w:t xml:space="preserve"> thereby increasing complexity.</w:t>
      </w:r>
    </w:p>
    <w:p w14:paraId="17247495" w14:textId="76675D8F" w:rsidR="00397924" w:rsidRDefault="00397924">
      <w:r>
        <w:t>In NoSQL</w:t>
      </w:r>
      <w:r w:rsidR="00565AA8">
        <w:t>,</w:t>
      </w:r>
      <w:r>
        <w:t xml:space="preserve"> database modeling is beneficial for document and </w:t>
      </w:r>
      <w:r w:rsidR="00565AA8">
        <w:t>key, value</w:t>
      </w:r>
      <w:r>
        <w:t xml:space="preserve"> databases due to information being easier to organize for programmers. Another factor is </w:t>
      </w:r>
      <w:r w:rsidR="00647612">
        <w:t>how they</w:t>
      </w:r>
      <w:r>
        <w:t xml:space="preserve"> index when </w:t>
      </w:r>
      <w:r w:rsidR="00647612">
        <w:t xml:space="preserve">a schema </w:t>
      </w:r>
      <w:r w:rsidR="00565AA8">
        <w:t>is adhered</w:t>
      </w:r>
      <w:r w:rsidR="00647612">
        <w:t xml:space="preserve"> to. A disadvantage of modeling in this instance is that because they scale horizontally</w:t>
      </w:r>
      <w:r w:rsidR="00565AA8">
        <w:t>,</w:t>
      </w:r>
      <w:r w:rsidR="00647612">
        <w:t xml:space="preserve"> the </w:t>
      </w:r>
      <w:r w:rsidR="00565AA8">
        <w:t>number</w:t>
      </w:r>
      <w:r w:rsidR="00647612">
        <w:t xml:space="preserve"> of fields that can be added </w:t>
      </w:r>
      <w:r w:rsidR="00565AA8">
        <w:t>is</w:t>
      </w:r>
      <w:r w:rsidR="00647612">
        <w:t xml:space="preserve"> nearly endless. </w:t>
      </w:r>
      <w:r w:rsidR="00565AA8">
        <w:t>Possessing the ability to add nearly endless database fields</w:t>
      </w:r>
      <w:r w:rsidR="00647612">
        <w:t xml:space="preserve"> mostly negates the need for a db model other than </w:t>
      </w:r>
      <w:r w:rsidR="00565AA8">
        <w:t>the primary key for the table</w:t>
      </w:r>
      <w:r w:rsidR="00647612">
        <w:t>.</w:t>
      </w:r>
    </w:p>
    <w:p w14:paraId="75F188DC" w14:textId="7F4E55C7" w:rsidR="00647612" w:rsidRDefault="00647612">
      <w:r>
        <w:t>In summation</w:t>
      </w:r>
      <w:r w:rsidR="00565AA8">
        <w:t>,</w:t>
      </w:r>
      <w:r>
        <w:t xml:space="preserve"> modeling is </w:t>
      </w:r>
      <w:r w:rsidR="00565AA8">
        <w:t>excellen</w:t>
      </w:r>
      <w:r>
        <w:t xml:space="preserve">t when the database </w:t>
      </w:r>
      <w:r w:rsidR="00565AA8">
        <w:t>is adequately planned out. It is nearly pointless when trying to gather every bit of information, and not all of the attributes fit neatly into your table. This type of design saves space because of all the NULL values that need not be addressed.</w:t>
      </w:r>
    </w:p>
    <w:p w14:paraId="7B3DA4E2" w14:textId="06EB5A08" w:rsidR="00565AA8" w:rsidRDefault="00565AA8"/>
    <w:p w14:paraId="0DE995FD" w14:textId="6EDCB0D5" w:rsidR="00565AA8" w:rsidRDefault="00565AA8">
      <w:r>
        <w:t>Thad</w:t>
      </w:r>
    </w:p>
    <w:sectPr w:rsidR="00565AA8">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F4A413" w14:textId="77777777" w:rsidR="009825FB" w:rsidRDefault="009825FB" w:rsidP="00807675">
      <w:pPr>
        <w:spacing w:after="0" w:line="240" w:lineRule="auto"/>
      </w:pPr>
      <w:r>
        <w:separator/>
      </w:r>
    </w:p>
  </w:endnote>
  <w:endnote w:type="continuationSeparator" w:id="0">
    <w:p w14:paraId="1C0788FE" w14:textId="77777777" w:rsidR="009825FB" w:rsidRDefault="009825FB" w:rsidP="008076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43C08A" w14:textId="77777777" w:rsidR="00807675" w:rsidRDefault="008076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8184F" w14:textId="72A1A427" w:rsidR="00807675" w:rsidRDefault="00807675" w:rsidP="00807675">
    <w:pPr>
      <w:tabs>
        <w:tab w:val="center" w:pos="5310"/>
        <w:tab w:val="left" w:pos="5818"/>
        <w:tab w:val="right" w:pos="9100"/>
      </w:tabs>
      <w:ind w:right="260"/>
      <w:rPr>
        <w:color w:val="222A35" w:themeColor="text2" w:themeShade="80"/>
        <w:sz w:val="24"/>
        <w:szCs w:val="24"/>
      </w:rPr>
    </w:pPr>
    <w:r>
      <w:rPr>
        <w:color w:val="8496B0" w:themeColor="text2" w:themeTint="99"/>
        <w:spacing w:val="60"/>
        <w:sz w:val="24"/>
        <w:szCs w:val="24"/>
      </w:rPr>
      <w:t xml:space="preserve">IS456 Database Systems </w:t>
    </w:r>
    <w:proofErr w:type="spellStart"/>
    <w:r>
      <w:rPr>
        <w:color w:val="8496B0" w:themeColor="text2" w:themeTint="99"/>
        <w:spacing w:val="60"/>
        <w:sz w:val="24"/>
        <w:szCs w:val="24"/>
      </w:rPr>
      <w:t>Mngmt</w:t>
    </w:r>
    <w:proofErr w:type="spellEnd"/>
    <w:r>
      <w:rPr>
        <w:color w:val="8496B0" w:themeColor="text2" w:themeTint="99"/>
        <w:spacing w:val="60"/>
        <w:sz w:val="24"/>
        <w:szCs w:val="24"/>
      </w:rPr>
      <w:tab/>
    </w:r>
    <w:r>
      <w:rPr>
        <w:color w:val="8496B0" w:themeColor="text2" w:themeTint="99"/>
        <w:spacing w:val="60"/>
        <w:sz w:val="24"/>
        <w:szCs w:val="24"/>
      </w:rPr>
      <w:tab/>
    </w:r>
    <w:r>
      <w:rPr>
        <w:color w:val="8496B0" w:themeColor="text2" w:themeTint="99"/>
        <w:spacing w:val="60"/>
        <w:sz w:val="24"/>
        <w:szCs w:val="24"/>
      </w:rPr>
      <w:tab/>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p>
  <w:p w14:paraId="1A534D85" w14:textId="77777777" w:rsidR="00807675" w:rsidRDefault="008076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EAA9CD" w14:textId="77777777" w:rsidR="00807675" w:rsidRDefault="008076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F11792" w14:textId="77777777" w:rsidR="009825FB" w:rsidRDefault="009825FB" w:rsidP="00807675">
      <w:pPr>
        <w:spacing w:after="0" w:line="240" w:lineRule="auto"/>
      </w:pPr>
      <w:r>
        <w:separator/>
      </w:r>
    </w:p>
  </w:footnote>
  <w:footnote w:type="continuationSeparator" w:id="0">
    <w:p w14:paraId="429F7409" w14:textId="77777777" w:rsidR="009825FB" w:rsidRDefault="009825FB" w:rsidP="008076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CCDE21" w14:textId="77777777" w:rsidR="00807675" w:rsidRDefault="008076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785C3C" w14:textId="7CB7908E" w:rsidR="00807675" w:rsidRDefault="00807675">
    <w:pPr>
      <w:pStyle w:val="Header"/>
      <w:rPr>
        <w:sz w:val="24"/>
        <w:szCs w:val="24"/>
      </w:rPr>
    </w:pPr>
    <w:sdt>
      <w:sdtPr>
        <w:rPr>
          <w:rFonts w:asciiTheme="majorHAnsi" w:eastAsiaTheme="majorEastAsia" w:hAnsiTheme="majorHAnsi" w:cstheme="majorBidi"/>
          <w:color w:val="4472C4" w:themeColor="accent1"/>
          <w:sz w:val="24"/>
          <w:szCs w:val="24"/>
        </w:rPr>
        <w:alias w:val="Title"/>
        <w:id w:val="78404852"/>
        <w:placeholder>
          <w:docPart w:val="392D5CDFE61E4D6AB9501C9205275B07"/>
        </w:placeholder>
        <w:dataBinding w:prefixMappings="xmlns:ns0='http://schemas.openxmlformats.org/package/2006/metadata/core-properties' xmlns:ns1='http://purl.org/dc/elements/1.1/'" w:xpath="/ns0:coreProperties[1]/ns1:title[1]" w:storeItemID="{6C3C8BC8-F283-45AE-878A-BAB7291924A1}"/>
        <w:text/>
      </w:sdtPr>
      <w:sdtContent>
        <w:r>
          <w:rPr>
            <w:rFonts w:asciiTheme="majorHAnsi" w:eastAsiaTheme="majorEastAsia" w:hAnsiTheme="majorHAnsi" w:cstheme="majorBidi"/>
            <w:color w:val="4472C4" w:themeColor="accent1"/>
            <w:sz w:val="24"/>
            <w:szCs w:val="24"/>
          </w:rPr>
          <w:t>DB01</w:t>
        </w:r>
      </w:sdtContent>
    </w:sdt>
    <w:r>
      <w:rPr>
        <w:rFonts w:asciiTheme="majorHAnsi" w:eastAsiaTheme="majorEastAsia" w:hAnsiTheme="majorHAnsi" w:cstheme="majorBidi"/>
        <w:color w:val="4472C4" w:themeColor="accent1"/>
        <w:sz w:val="24"/>
        <w:szCs w:val="24"/>
      </w:rPr>
      <w:ptab w:relativeTo="margin" w:alignment="right" w:leader="none"/>
    </w:r>
    <w:sdt>
      <w:sdtPr>
        <w:rPr>
          <w:rFonts w:asciiTheme="majorHAnsi" w:eastAsiaTheme="majorEastAsia" w:hAnsiTheme="majorHAnsi" w:cstheme="majorBidi"/>
          <w:color w:val="4472C4" w:themeColor="accent1"/>
          <w:sz w:val="24"/>
          <w:szCs w:val="24"/>
        </w:rPr>
        <w:alias w:val="Date"/>
        <w:id w:val="78404859"/>
        <w:placeholder>
          <w:docPart w:val="8573451F817E4AB7A5DE86EFE99C18AC"/>
        </w:placeholder>
        <w:dataBinding w:prefixMappings="xmlns:ns0='http://schemas.microsoft.com/office/2006/coverPageProps'" w:xpath="/ns0:CoverPageProperties[1]/ns0:PublishDate[1]" w:storeItemID="{55AF091B-3C7A-41E3-B477-F2FDAA23CFDA}"/>
        <w:date w:fullDate="2022-07-06T00:00:00Z">
          <w:dateFormat w:val="MMMM d, yyyy"/>
          <w:lid w:val="en-US"/>
          <w:storeMappedDataAs w:val="dateTime"/>
          <w:calendar w:val="gregorian"/>
        </w:date>
      </w:sdtPr>
      <w:sdtContent>
        <w:r>
          <w:rPr>
            <w:rFonts w:asciiTheme="majorHAnsi" w:eastAsiaTheme="majorEastAsia" w:hAnsiTheme="majorHAnsi" w:cstheme="majorBidi"/>
            <w:color w:val="4472C4" w:themeColor="accent1"/>
            <w:sz w:val="24"/>
            <w:szCs w:val="24"/>
          </w:rPr>
          <w:t>July 6, 2022</w:t>
        </w:r>
      </w:sdtContent>
    </w:sdt>
  </w:p>
  <w:p w14:paraId="7F66309E" w14:textId="77777777" w:rsidR="00807675" w:rsidRDefault="0080767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53ADA" w14:textId="77777777" w:rsidR="00807675" w:rsidRDefault="0080767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revisionView w:comments="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S1MDa3MDI3szAxNzVR0lEKTi0uzszPAykwrAUA/mjDEywAAAA="/>
  </w:docVars>
  <w:rsids>
    <w:rsidRoot w:val="00C8134F"/>
    <w:rsid w:val="00351216"/>
    <w:rsid w:val="00397924"/>
    <w:rsid w:val="00565AA8"/>
    <w:rsid w:val="00647612"/>
    <w:rsid w:val="00807675"/>
    <w:rsid w:val="009825FB"/>
    <w:rsid w:val="00C8134F"/>
    <w:rsid w:val="00F36F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13A3A0"/>
  <w15:chartTrackingRefBased/>
  <w15:docId w15:val="{CD43079B-516B-424E-B747-D1E0C34D8F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134F"/>
    <w:pPr>
      <w:spacing w:line="276" w:lineRule="auto"/>
    </w:pPr>
    <w:rPr>
      <w:rFonts w:eastAsiaTheme="minorEastAsia"/>
      <w:sz w:val="21"/>
      <w:szCs w:val="21"/>
    </w:rPr>
  </w:style>
  <w:style w:type="paragraph" w:styleId="Heading1">
    <w:name w:val="heading 1"/>
    <w:basedOn w:val="Normal"/>
    <w:next w:val="Normal"/>
    <w:link w:val="Heading1Char"/>
    <w:uiPriority w:val="9"/>
    <w:qFormat/>
    <w:rsid w:val="00C8134F"/>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8134F"/>
    <w:rPr>
      <w:rFonts w:asciiTheme="majorHAnsi" w:eastAsiaTheme="majorEastAsia" w:hAnsiTheme="majorHAnsi" w:cstheme="majorBidi"/>
      <w:color w:val="262626" w:themeColor="text1" w:themeTint="D9"/>
      <w:sz w:val="40"/>
      <w:szCs w:val="40"/>
    </w:rPr>
  </w:style>
  <w:style w:type="paragraph" w:styleId="Header">
    <w:name w:val="header"/>
    <w:basedOn w:val="Normal"/>
    <w:link w:val="HeaderChar"/>
    <w:uiPriority w:val="99"/>
    <w:unhideWhenUsed/>
    <w:rsid w:val="008076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7675"/>
    <w:rPr>
      <w:rFonts w:eastAsiaTheme="minorEastAsia"/>
      <w:sz w:val="21"/>
      <w:szCs w:val="21"/>
    </w:rPr>
  </w:style>
  <w:style w:type="paragraph" w:styleId="Footer">
    <w:name w:val="footer"/>
    <w:basedOn w:val="Normal"/>
    <w:link w:val="FooterChar"/>
    <w:uiPriority w:val="99"/>
    <w:unhideWhenUsed/>
    <w:rsid w:val="008076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7675"/>
    <w:rPr>
      <w:rFonts w:eastAsiaTheme="minorEastAsia"/>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92D5CDFE61E4D6AB9501C9205275B07"/>
        <w:category>
          <w:name w:val="General"/>
          <w:gallery w:val="placeholder"/>
        </w:category>
        <w:types>
          <w:type w:val="bbPlcHdr"/>
        </w:types>
        <w:behaviors>
          <w:behavior w:val="content"/>
        </w:behaviors>
        <w:guid w:val="{3EF5D2E5-B2A4-4792-95F5-3CF655FA18BB}"/>
      </w:docPartPr>
      <w:docPartBody>
        <w:p w:rsidR="00000000" w:rsidRDefault="00356DDB" w:rsidP="00356DDB">
          <w:pPr>
            <w:pStyle w:val="392D5CDFE61E4D6AB9501C9205275B07"/>
          </w:pPr>
          <w:r>
            <w:rPr>
              <w:rFonts w:asciiTheme="majorHAnsi" w:eastAsiaTheme="majorEastAsia" w:hAnsiTheme="majorHAnsi" w:cstheme="majorBidi"/>
              <w:color w:val="4472C4" w:themeColor="accent1"/>
              <w:sz w:val="27"/>
              <w:szCs w:val="27"/>
            </w:rPr>
            <w:t>[Document title]</w:t>
          </w:r>
        </w:p>
      </w:docPartBody>
    </w:docPart>
    <w:docPart>
      <w:docPartPr>
        <w:name w:val="8573451F817E4AB7A5DE86EFE99C18AC"/>
        <w:category>
          <w:name w:val="General"/>
          <w:gallery w:val="placeholder"/>
        </w:category>
        <w:types>
          <w:type w:val="bbPlcHdr"/>
        </w:types>
        <w:behaviors>
          <w:behavior w:val="content"/>
        </w:behaviors>
        <w:guid w:val="{51F1C64D-7B11-41F6-B6E3-8A80C8094F42}"/>
      </w:docPartPr>
      <w:docPartBody>
        <w:p w:rsidR="00000000" w:rsidRDefault="00356DDB" w:rsidP="00356DDB">
          <w:pPr>
            <w:pStyle w:val="8573451F817E4AB7A5DE86EFE99C18AC"/>
          </w:pPr>
          <w:r>
            <w:rPr>
              <w:rFonts w:asciiTheme="majorHAnsi" w:eastAsiaTheme="majorEastAsia" w:hAnsiTheme="majorHAnsi" w:cstheme="majorBidi"/>
              <w:color w:val="4472C4" w:themeColor="accent1"/>
              <w:sz w:val="27"/>
              <w:szCs w:val="27"/>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56DDB"/>
    <w:rsid w:val="001E11E0"/>
    <w:rsid w:val="00356D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92D5CDFE61E4D6AB9501C9205275B07">
    <w:name w:val="392D5CDFE61E4D6AB9501C9205275B07"/>
    <w:rsid w:val="00356DDB"/>
  </w:style>
  <w:style w:type="paragraph" w:customStyle="1" w:styleId="8573451F817E4AB7A5DE86EFE99C18AC">
    <w:name w:val="8573451F817E4AB7A5DE86EFE99C18AC"/>
    <w:rsid w:val="00356DD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2-07-06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1</Pages>
  <Words>239</Words>
  <Characters>1364</Characters>
  <Application>Microsoft Office Word</Application>
  <DocSecurity>0</DocSecurity>
  <Lines>11</Lines>
  <Paragraphs>3</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DB01: Discussion Board</vt:lpstr>
    </vt:vector>
  </TitlesOfParts>
  <Company/>
  <LinksUpToDate>false</LinksUpToDate>
  <CharactersWithSpaces>1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B01</dc:title>
  <dc:subject/>
  <dc:creator>Thaddeus Thomas</dc:creator>
  <cp:keywords/>
  <dc:description/>
  <cp:lastModifiedBy>Thaddeus Thomas</cp:lastModifiedBy>
  <cp:revision>2</cp:revision>
  <dcterms:created xsi:type="dcterms:W3CDTF">2022-07-06T12:23:00Z</dcterms:created>
  <dcterms:modified xsi:type="dcterms:W3CDTF">2022-07-06T12:58:00Z</dcterms:modified>
</cp:coreProperties>
</file>